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1A1340" w14:textId="77777777" w:rsidR="00BF3003" w:rsidRPr="00E06B23" w:rsidRDefault="00BF3003" w:rsidP="00BF3003">
      <w:pPr>
        <w:jc w:val="center"/>
        <w:rPr>
          <w:b/>
          <w:sz w:val="28"/>
        </w:rPr>
      </w:pPr>
      <w:r w:rsidRPr="00E06B23">
        <w:rPr>
          <w:b/>
          <w:sz w:val="28"/>
        </w:rPr>
        <w:t>A</w:t>
      </w:r>
    </w:p>
    <w:p w14:paraId="5E613E03" w14:textId="77777777" w:rsidR="00BF3003" w:rsidRPr="00E06B23" w:rsidRDefault="00BF3003" w:rsidP="00BF3003">
      <w:pPr>
        <w:jc w:val="center"/>
        <w:rPr>
          <w:b/>
          <w:sz w:val="28"/>
        </w:rPr>
      </w:pPr>
      <w:r>
        <w:rPr>
          <w:b/>
          <w:sz w:val="28"/>
        </w:rPr>
        <w:t>PROJECT</w:t>
      </w:r>
      <w:r w:rsidRPr="00E06B23">
        <w:rPr>
          <w:b/>
          <w:sz w:val="28"/>
        </w:rPr>
        <w:t xml:space="preserve"> REPORT</w:t>
      </w:r>
    </w:p>
    <w:p w14:paraId="5394E908" w14:textId="77777777" w:rsidR="00BF3003" w:rsidRPr="00E06B23" w:rsidRDefault="00BF3003" w:rsidP="00BF3003">
      <w:pPr>
        <w:spacing w:line="360" w:lineRule="auto"/>
        <w:jc w:val="center"/>
        <w:rPr>
          <w:b/>
          <w:sz w:val="28"/>
        </w:rPr>
      </w:pPr>
      <w:r w:rsidRPr="00E06B23">
        <w:rPr>
          <w:b/>
          <w:sz w:val="28"/>
        </w:rPr>
        <w:t>ON</w:t>
      </w:r>
    </w:p>
    <w:p w14:paraId="3AA99B9F" w14:textId="77777777" w:rsidR="00BF3003" w:rsidRPr="00BF3003" w:rsidRDefault="00BF3003" w:rsidP="00BF3003">
      <w:pPr>
        <w:jc w:val="center"/>
        <w:rPr>
          <w:rFonts w:cstheme="minorHAnsi"/>
          <w:b/>
          <w:bCs/>
          <w:sz w:val="36"/>
          <w:szCs w:val="36"/>
        </w:rPr>
      </w:pPr>
      <w:r w:rsidRPr="00BF3003">
        <w:rPr>
          <w:rFonts w:cstheme="minorHAnsi"/>
          <w:b/>
          <w:bCs/>
          <w:sz w:val="36"/>
          <w:szCs w:val="36"/>
        </w:rPr>
        <w:t>Prediction of life Expectancy</w:t>
      </w:r>
    </w:p>
    <w:p w14:paraId="6E1DE57C" w14:textId="77777777" w:rsidR="00BF3003" w:rsidRDefault="00BF3003" w:rsidP="00BF3003">
      <w:pPr>
        <w:jc w:val="center"/>
        <w:rPr>
          <w:b/>
          <w:i/>
          <w:sz w:val="28"/>
        </w:rPr>
      </w:pPr>
    </w:p>
    <w:p w14:paraId="0BF9B611" w14:textId="77777777" w:rsidR="00BF3003" w:rsidRPr="00E06B23" w:rsidRDefault="00BF3003" w:rsidP="00BF3003">
      <w:pPr>
        <w:jc w:val="center"/>
        <w:rPr>
          <w:b/>
          <w:i/>
          <w:sz w:val="28"/>
        </w:rPr>
      </w:pPr>
      <w:r w:rsidRPr="00E06B23">
        <w:rPr>
          <w:b/>
          <w:i/>
          <w:sz w:val="28"/>
        </w:rPr>
        <w:t>Submitted by</w:t>
      </w:r>
    </w:p>
    <w:p w14:paraId="05CA72EF" w14:textId="65AADE56" w:rsidR="00BF3003" w:rsidRPr="00D22BAE" w:rsidRDefault="00BF3003" w:rsidP="00BF3003">
      <w:pPr>
        <w:spacing w:after="0" w:line="240" w:lineRule="auto"/>
        <w:jc w:val="center"/>
        <w:rPr>
          <w:b/>
          <w:sz w:val="32"/>
        </w:rPr>
      </w:pPr>
      <w:proofErr w:type="spellStart"/>
      <w:r>
        <w:rPr>
          <w:b/>
          <w:sz w:val="32"/>
        </w:rPr>
        <w:t>Ashishkumar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Dobariya</w:t>
      </w:r>
      <w:proofErr w:type="spellEnd"/>
      <w:r>
        <w:rPr>
          <w:b/>
          <w:sz w:val="32"/>
        </w:rPr>
        <w:t>(18IT445</w:t>
      </w:r>
      <w:r w:rsidRPr="00D22BAE">
        <w:rPr>
          <w:b/>
          <w:sz w:val="32"/>
        </w:rPr>
        <w:t>)</w:t>
      </w:r>
    </w:p>
    <w:p w14:paraId="42A7FC9D" w14:textId="6CE68993" w:rsidR="00BF3003" w:rsidRPr="00D22BAE" w:rsidRDefault="00BF3003" w:rsidP="00BF3003">
      <w:pPr>
        <w:spacing w:after="0" w:line="240" w:lineRule="auto"/>
        <w:jc w:val="center"/>
        <w:rPr>
          <w:b/>
          <w:sz w:val="32"/>
        </w:rPr>
      </w:pPr>
      <w:r>
        <w:rPr>
          <w:b/>
          <w:sz w:val="32"/>
        </w:rPr>
        <w:t>Mayur Jiyani(18IT446</w:t>
      </w:r>
      <w:r w:rsidRPr="00D22BAE">
        <w:rPr>
          <w:b/>
          <w:sz w:val="32"/>
        </w:rPr>
        <w:t>)</w:t>
      </w:r>
    </w:p>
    <w:p w14:paraId="4192D8F2" w14:textId="6D4D73B8" w:rsidR="00BF3003" w:rsidRDefault="00BF3003" w:rsidP="00BF3003">
      <w:pPr>
        <w:spacing w:line="360" w:lineRule="auto"/>
        <w:jc w:val="center"/>
        <w:rPr>
          <w:b/>
          <w:sz w:val="32"/>
        </w:rPr>
      </w:pPr>
      <w:proofErr w:type="spellStart"/>
      <w:r>
        <w:rPr>
          <w:b/>
          <w:sz w:val="32"/>
        </w:rPr>
        <w:t>Ritul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Bathani</w:t>
      </w:r>
      <w:proofErr w:type="spellEnd"/>
      <w:r>
        <w:rPr>
          <w:b/>
          <w:sz w:val="32"/>
        </w:rPr>
        <w:t>(18IT447</w:t>
      </w:r>
      <w:r w:rsidRPr="00D22BAE">
        <w:rPr>
          <w:b/>
          <w:sz w:val="32"/>
        </w:rPr>
        <w:t>)</w:t>
      </w:r>
    </w:p>
    <w:p w14:paraId="39998173" w14:textId="66328C1A" w:rsidR="00BF3003" w:rsidRDefault="00BF3003" w:rsidP="00BF3003">
      <w:pPr>
        <w:spacing w:line="240" w:lineRule="auto"/>
        <w:jc w:val="center"/>
        <w:rPr>
          <w:b/>
          <w:sz w:val="28"/>
        </w:rPr>
      </w:pPr>
      <w:bookmarkStart w:id="0" w:name="_GoBack"/>
      <w:r>
        <w:rPr>
          <w:b/>
          <w:sz w:val="28"/>
        </w:rPr>
        <w:t xml:space="preserve">Subject: </w:t>
      </w:r>
      <w:r w:rsidR="00ED4EF4">
        <w:rPr>
          <w:b/>
          <w:sz w:val="28"/>
        </w:rPr>
        <w:t>Advanced Programming Practices(</w:t>
      </w:r>
      <w:r>
        <w:rPr>
          <w:b/>
          <w:sz w:val="28"/>
        </w:rPr>
        <w:t>3IT04</w:t>
      </w:r>
      <w:r w:rsidR="00ED4EF4">
        <w:rPr>
          <w:b/>
          <w:sz w:val="28"/>
        </w:rPr>
        <w:t>)</w:t>
      </w:r>
    </w:p>
    <w:bookmarkEnd w:id="0"/>
    <w:p w14:paraId="5107E1D5" w14:textId="77777777" w:rsidR="00BF3003" w:rsidRDefault="00BF3003" w:rsidP="00BF3003">
      <w:pPr>
        <w:spacing w:line="360" w:lineRule="auto"/>
        <w:jc w:val="center"/>
        <w:rPr>
          <w:b/>
          <w:sz w:val="28"/>
        </w:rPr>
      </w:pPr>
    </w:p>
    <w:p w14:paraId="366F860A" w14:textId="77777777" w:rsidR="00BF3003" w:rsidRPr="00D22BAE" w:rsidRDefault="00BF3003" w:rsidP="00BF3003">
      <w:pPr>
        <w:spacing w:line="360" w:lineRule="auto"/>
        <w:jc w:val="center"/>
        <w:rPr>
          <w:b/>
          <w:sz w:val="28"/>
        </w:rPr>
      </w:pPr>
      <w:r>
        <w:rPr>
          <w:b/>
          <w:sz w:val="28"/>
        </w:rPr>
        <w:t>November, 2020</w:t>
      </w:r>
    </w:p>
    <w:p w14:paraId="6F76096B" w14:textId="77777777" w:rsidR="00BF3003" w:rsidRDefault="00BF3003" w:rsidP="00BF3003">
      <w:pPr>
        <w:jc w:val="center"/>
      </w:pPr>
      <w:r>
        <w:rPr>
          <w:noProof/>
          <w:lang w:val="en-IN" w:eastAsia="en-IN" w:bidi="gu-IN"/>
        </w:rPr>
        <w:drawing>
          <wp:inline distT="0" distB="0" distL="0" distR="0" wp14:anchorId="3175971F" wp14:editId="073340A1">
            <wp:extent cx="1131406" cy="1076325"/>
            <wp:effectExtent l="0" t="0" r="0" b="0"/>
            <wp:docPr id="2" name="Picture 1" descr="http://bvmengineering.ac.in/images/BVM%20Logo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bvmengineering.ac.in/images/BVM%20Logo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967" cy="10939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543B45" w14:textId="77777777" w:rsidR="00BF3003" w:rsidRDefault="00BF3003" w:rsidP="00BF3003">
      <w:pPr>
        <w:spacing w:line="240" w:lineRule="auto"/>
        <w:jc w:val="center"/>
        <w:rPr>
          <w:b/>
          <w:sz w:val="28"/>
        </w:rPr>
      </w:pPr>
      <w:r>
        <w:rPr>
          <w:b/>
          <w:sz w:val="28"/>
        </w:rPr>
        <w:t>Information Technology Department</w:t>
      </w:r>
    </w:p>
    <w:p w14:paraId="2072810A" w14:textId="77777777" w:rsidR="00BF3003" w:rsidRDefault="00BF3003" w:rsidP="00BF3003">
      <w:pPr>
        <w:spacing w:line="240" w:lineRule="auto"/>
        <w:jc w:val="center"/>
        <w:rPr>
          <w:b/>
          <w:sz w:val="28"/>
        </w:rPr>
      </w:pPr>
      <w:r>
        <w:rPr>
          <w:b/>
          <w:sz w:val="28"/>
        </w:rPr>
        <w:t xml:space="preserve">Birla Vishvakarma </w:t>
      </w:r>
      <w:proofErr w:type="spellStart"/>
      <w:r>
        <w:rPr>
          <w:b/>
          <w:sz w:val="28"/>
        </w:rPr>
        <w:t>Mahavidyalaya</w:t>
      </w:r>
      <w:proofErr w:type="spellEnd"/>
      <w:r>
        <w:rPr>
          <w:b/>
          <w:sz w:val="28"/>
        </w:rPr>
        <w:t xml:space="preserve"> Engineering College</w:t>
      </w:r>
    </w:p>
    <w:p w14:paraId="63CD0E3C" w14:textId="77777777" w:rsidR="00BF3003" w:rsidRDefault="00BF3003" w:rsidP="00BF3003">
      <w:pPr>
        <w:spacing w:line="240" w:lineRule="auto"/>
        <w:jc w:val="center"/>
        <w:rPr>
          <w:b/>
          <w:sz w:val="28"/>
        </w:rPr>
      </w:pPr>
      <w:r>
        <w:rPr>
          <w:b/>
          <w:sz w:val="28"/>
        </w:rPr>
        <w:t>(An Autonomous Institution)</w:t>
      </w:r>
    </w:p>
    <w:p w14:paraId="4CA7F714" w14:textId="77777777" w:rsidR="00BF3003" w:rsidRDefault="00BF3003" w:rsidP="00BF3003">
      <w:pPr>
        <w:spacing w:line="240" w:lineRule="auto"/>
        <w:jc w:val="center"/>
        <w:rPr>
          <w:b/>
          <w:sz w:val="28"/>
        </w:rPr>
      </w:pPr>
      <w:proofErr w:type="spellStart"/>
      <w:r>
        <w:rPr>
          <w:b/>
          <w:sz w:val="28"/>
        </w:rPr>
        <w:t>Vallabh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Vidyanagar</w:t>
      </w:r>
      <w:proofErr w:type="spellEnd"/>
      <w:r>
        <w:rPr>
          <w:b/>
          <w:sz w:val="28"/>
        </w:rPr>
        <w:t xml:space="preserve"> – 388120</w:t>
      </w:r>
    </w:p>
    <w:p w14:paraId="62BE8797" w14:textId="77777777" w:rsidR="00BF3003" w:rsidRDefault="00BF3003" w:rsidP="00BF3003">
      <w:pPr>
        <w:spacing w:line="240" w:lineRule="auto"/>
        <w:jc w:val="center"/>
        <w:rPr>
          <w:b/>
          <w:sz w:val="28"/>
        </w:rPr>
      </w:pPr>
      <w:r>
        <w:rPr>
          <w:b/>
          <w:sz w:val="28"/>
        </w:rPr>
        <w:t>Gujarat, INDIA</w:t>
      </w:r>
    </w:p>
    <w:p w14:paraId="42649714" w14:textId="77777777" w:rsidR="00BF3003" w:rsidRDefault="00BF3003" w:rsidP="00BF3003">
      <w:pPr>
        <w:spacing w:line="240" w:lineRule="auto"/>
        <w:jc w:val="center"/>
        <w:rPr>
          <w:b/>
          <w:sz w:val="28"/>
        </w:rPr>
      </w:pPr>
    </w:p>
    <w:p w14:paraId="09A55E32" w14:textId="2C8CDA77" w:rsidR="00C700E7" w:rsidRPr="00BF3003" w:rsidRDefault="00C700E7" w:rsidP="00BF3003"/>
    <w:sectPr w:rsidR="00C700E7" w:rsidRPr="00BF3003" w:rsidSect="00004ECF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hrut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LU0NDE2tzAytjBQ0lEKTi0uzszPAykwqQUA7uSZViwAAAA="/>
  </w:docVars>
  <w:rsids>
    <w:rsidRoot w:val="00C700E7"/>
    <w:rsid w:val="00004ECF"/>
    <w:rsid w:val="000828F3"/>
    <w:rsid w:val="00091198"/>
    <w:rsid w:val="0010025E"/>
    <w:rsid w:val="00147604"/>
    <w:rsid w:val="001A1D2F"/>
    <w:rsid w:val="00374687"/>
    <w:rsid w:val="00377839"/>
    <w:rsid w:val="003A34B5"/>
    <w:rsid w:val="00431671"/>
    <w:rsid w:val="004F1EA4"/>
    <w:rsid w:val="004F276B"/>
    <w:rsid w:val="006061AE"/>
    <w:rsid w:val="0061246E"/>
    <w:rsid w:val="006F7134"/>
    <w:rsid w:val="00966F89"/>
    <w:rsid w:val="00992F37"/>
    <w:rsid w:val="009C15EC"/>
    <w:rsid w:val="00A710C5"/>
    <w:rsid w:val="00AB644B"/>
    <w:rsid w:val="00AC6BA2"/>
    <w:rsid w:val="00B53B44"/>
    <w:rsid w:val="00BF3003"/>
    <w:rsid w:val="00C700E7"/>
    <w:rsid w:val="00E836B7"/>
    <w:rsid w:val="00E85C11"/>
    <w:rsid w:val="00ED19E0"/>
    <w:rsid w:val="00ED4EF4"/>
    <w:rsid w:val="00FC6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C7028"/>
  <w15:docId w15:val="{C7378D36-8D72-4330-B01B-7890875FA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1D2F"/>
  </w:style>
  <w:style w:type="paragraph" w:styleId="Heading1">
    <w:name w:val="heading 1"/>
    <w:next w:val="Normal"/>
    <w:link w:val="Heading1Char"/>
    <w:uiPriority w:val="9"/>
    <w:unhideWhenUsed/>
    <w:qFormat/>
    <w:rsid w:val="00147604"/>
    <w:pPr>
      <w:keepNext/>
      <w:keepLines/>
      <w:spacing w:after="57" w:line="240" w:lineRule="auto"/>
      <w:ind w:left="5" w:right="-15" w:hanging="10"/>
      <w:outlineLvl w:val="0"/>
    </w:pPr>
    <w:rPr>
      <w:rFonts w:ascii="Times New Roman" w:eastAsia="Times New Roman" w:hAnsi="Times New Roman" w:cs="Times New Roman"/>
      <w:b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700E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47604"/>
    <w:rPr>
      <w:rFonts w:ascii="Times New Roman" w:eastAsia="Times New Roman" w:hAnsi="Times New Roman" w:cs="Times New Roman"/>
      <w:b/>
      <w:color w:val="000000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a127240-cfb8-4859-ba92-065245236d7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3BAF020863AE4490B76CD4DDBA4F0F" ma:contentTypeVersion="1" ma:contentTypeDescription="Create a new document." ma:contentTypeScope="" ma:versionID="8948b22da8918b66d2d1dfea2ea8a195">
  <xsd:schema xmlns:xsd="http://www.w3.org/2001/XMLSchema" xmlns:xs="http://www.w3.org/2001/XMLSchema" xmlns:p="http://schemas.microsoft.com/office/2006/metadata/properties" xmlns:ns2="ca127240-cfb8-4859-ba92-065245236d77" targetNamespace="http://schemas.microsoft.com/office/2006/metadata/properties" ma:root="true" ma:fieldsID="1c467cec9e87e615664a7c7015ac6e57" ns2:_="">
    <xsd:import namespace="ca127240-cfb8-4859-ba92-065245236d77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27240-cfb8-4859-ba92-065245236d7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95C1EE-EDBA-4229-BC41-8AC6D4F09A1C}">
  <ds:schemaRefs>
    <ds:schemaRef ds:uri="http://schemas.microsoft.com/office/2006/metadata/properties"/>
    <ds:schemaRef ds:uri="http://schemas.microsoft.com/office/infopath/2007/PartnerControls"/>
    <ds:schemaRef ds:uri="ca127240-cfb8-4859-ba92-065245236d77"/>
  </ds:schemaRefs>
</ds:datastoreItem>
</file>

<file path=customXml/itemProps2.xml><?xml version="1.0" encoding="utf-8"?>
<ds:datastoreItem xmlns:ds="http://schemas.openxmlformats.org/officeDocument/2006/customXml" ds:itemID="{B947D395-3F6F-4554-A955-8530D8F31F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127240-cfb8-4859-ba92-065245236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FD7262-04C6-4D1F-88D3-59647C4247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VM</Company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Vatsal Shah</dc:creator>
  <cp:keywords/>
  <dc:description/>
  <cp:lastModifiedBy>HP</cp:lastModifiedBy>
  <cp:revision>5</cp:revision>
  <cp:lastPrinted>2020-11-24T02:07:00Z</cp:lastPrinted>
  <dcterms:created xsi:type="dcterms:W3CDTF">2020-11-28T08:22:00Z</dcterms:created>
  <dcterms:modified xsi:type="dcterms:W3CDTF">2020-12-10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3BAF020863AE4490B76CD4DDBA4F0F</vt:lpwstr>
  </property>
</Properties>
</file>